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57843" w14:textId="77777777" w:rsidR="00DE20C3" w:rsidRDefault="00DE20C3" w:rsidP="00DE20C3">
      <w:pPr>
        <w:rPr>
          <w:b/>
          <w:bCs/>
          <w:noProof/>
          <w:color w:val="0070C0"/>
          <w:sz w:val="28"/>
          <w:szCs w:val="28"/>
        </w:rPr>
      </w:pPr>
    </w:p>
    <w:p w14:paraId="0288CB14" w14:textId="5881E0D4" w:rsidR="00DE20C3" w:rsidRDefault="00DE20C3" w:rsidP="00DE20C3">
      <w:pPr>
        <w:rPr>
          <w:b/>
          <w:bCs/>
          <w:noProof/>
          <w:color w:val="0070C0"/>
          <w:sz w:val="28"/>
          <w:szCs w:val="28"/>
        </w:rPr>
      </w:pPr>
      <w:r>
        <w:rPr>
          <w:b/>
          <w:bCs/>
          <w:noProof/>
          <w:color w:val="0070C0"/>
          <w:sz w:val="28"/>
          <w:szCs w:val="28"/>
        </w:rPr>
        <w:t>ADVERTISING</w:t>
      </w:r>
    </w:p>
    <w:p w14:paraId="35DCC8B2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Advertising Idea</w:t>
      </w:r>
    </w:p>
    <w:p w14:paraId="720C335F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All Divisions</w:t>
      </w:r>
    </w:p>
    <w:p w14:paraId="591BB421" w14:textId="12796AED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16DA3021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Brandon Heinrichs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Physiofit bladder control</w:t>
      </w:r>
    </w:p>
    <w:p w14:paraId="4B75292B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70B70440" w14:textId="27719E03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382AF7E6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tanton (Nebraska) Register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County Fair Wrap</w:t>
      </w:r>
      <w:r w:rsidRPr="004325F1">
        <w:br/>
      </w:r>
    </w:p>
    <w:p w14:paraId="193E0413" w14:textId="697B41CE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7B2F1D72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West Milford (New York) Messenger</w:t>
      </w:r>
      <w:r w:rsidRPr="004325F1">
        <w:br/>
      </w:r>
      <w:r>
        <w:rPr>
          <w:noProof/>
        </w:rPr>
        <w:t>Christina Scotti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Even when the newspaper is free, the journalism is not</w:t>
      </w:r>
    </w:p>
    <w:p w14:paraId="719423BE" w14:textId="77777777" w:rsidR="00DE20C3" w:rsidRDefault="00DE20C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57CDE3D7" w14:textId="768C8E4E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10AA92EA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Gazebo Gazette, Pass Christian, Mississippi</w:t>
      </w:r>
      <w:r w:rsidRPr="004325F1">
        <w:br/>
      </w:r>
      <w:r>
        <w:rPr>
          <w:noProof/>
        </w:rPr>
        <w:t>Hunter Dawkins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Gazebo Gazette Advertising Idea</w:t>
      </w:r>
      <w:r w:rsidRPr="004325F1">
        <w:br/>
      </w:r>
    </w:p>
    <w:p w14:paraId="7AD2CC62" w14:textId="77777777" w:rsidR="00DE20C3" w:rsidRDefault="00DE20C3" w:rsidP="00D563D0">
      <w:pPr>
        <w:spacing w:line="240" w:lineRule="auto"/>
        <w:sectPr w:rsidR="00DE20C3" w:rsidSect="00DE20C3">
          <w:headerReference w:type="default" r:id="rId7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3F7C058" w14:textId="77777777" w:rsidR="00DE20C3" w:rsidRDefault="00DE20C3" w:rsidP="00D563D0">
      <w:pPr>
        <w:sectPr w:rsidR="00DE20C3" w:rsidSect="00DE20C3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29AA372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117D1E17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Advertorial or Sponsored Editorial</w:t>
      </w:r>
    </w:p>
    <w:p w14:paraId="07F80B63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51D97CD3" w14:textId="3499C977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1F969CC5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Sparta Independent, Chester, New York</w:t>
      </w:r>
      <w:r w:rsidRPr="004325F1">
        <w:br/>
      </w:r>
      <w:r>
        <w:rPr>
          <w:noProof/>
        </w:rPr>
        <w:t>Molly Colga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op 10 things to do at the NJ State Fair this year</w:t>
      </w:r>
    </w:p>
    <w:p w14:paraId="7008FD8B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7BD89EFD" w14:textId="1F17C076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46437546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GPN Staff, Donna Zetterlund, Olivia Monette, John Pigott, David Hughes, GPN Sales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2025 Fall Style Guide</w:t>
      </w:r>
    </w:p>
    <w:p w14:paraId="298BEAF6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10948724" w14:textId="484971F1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2D111A30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laine Gonzales, Barbara Davis, Bridget Miller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World Gym Beaumont marks 30 years of strength, resilience, and community</w:t>
      </w:r>
    </w:p>
    <w:p w14:paraId="0426806D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1CD74E81" w14:textId="69A9FF99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0AEB7C50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parta Independent, Chester, New York</w:t>
      </w:r>
      <w:r w:rsidRPr="004325F1">
        <w:br/>
      </w:r>
      <w:r>
        <w:rPr>
          <w:noProof/>
        </w:rPr>
        <w:t>Molly Colga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A Big Dill: 4 Reasons to Join the Y’s Pickleball Craze</w:t>
      </w:r>
      <w:r w:rsidRPr="004325F1">
        <w:br/>
      </w:r>
    </w:p>
    <w:p w14:paraId="070CCD8D" w14:textId="77777777" w:rsidR="00DE20C3" w:rsidRDefault="00DE20C3" w:rsidP="00D563D0">
      <w:pPr>
        <w:spacing w:line="240" w:lineRule="auto"/>
        <w:sectPr w:rsidR="00DE20C3" w:rsidSect="00DE20C3">
          <w:headerReference w:type="default" r:id="rId8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1364E73" w14:textId="77777777" w:rsidR="00DE20C3" w:rsidRDefault="00DE20C3" w:rsidP="00D563D0">
      <w:pPr>
        <w:sectPr w:rsidR="00DE20C3" w:rsidSect="00DE20C3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B6C5C67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3721D853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Classified Section</w:t>
      </w:r>
    </w:p>
    <w:p w14:paraId="2874BA33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21180C66" w14:textId="4CF48F02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32A05EAD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Mary Chavez, Sean Linton &amp; Melissa Tyler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aos News Classifieds - EL MERCADO</w:t>
      </w:r>
    </w:p>
    <w:p w14:paraId="4D5CE079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2D604A23" w14:textId="2C965ECD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2D2CCC52" w14:textId="2656CE83" w:rsidR="00DE20C3" w:rsidRDefault="00DE20C3" w:rsidP="00DE20C3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Melanie Mahoney, David Hughes, GPN Staff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Classified Section</w:t>
      </w:r>
    </w:p>
    <w:p w14:paraId="2578F38A" w14:textId="77777777" w:rsidR="00DE20C3" w:rsidRDefault="00DE20C3" w:rsidP="00DE20C3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</w:p>
    <w:p w14:paraId="406DDD06" w14:textId="07F9F546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51C50A97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Wright County Journal, Mountain Grove, Missouri</w:t>
      </w:r>
      <w:r w:rsidRPr="004325F1">
        <w:br/>
      </w:r>
      <w:r>
        <w:rPr>
          <w:noProof/>
        </w:rPr>
        <w:t>Ron Schott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Best Classified Section-December 2025</w:t>
      </w:r>
    </w:p>
    <w:p w14:paraId="0F3433C7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4F235987" w14:textId="01D80697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1A2E77AC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Marietta (Oklahoma) Monitor</w:t>
      </w:r>
      <w:r w:rsidRPr="004325F1">
        <w:br/>
      </w:r>
      <w:r>
        <w:rPr>
          <w:noProof/>
        </w:rPr>
        <w:t>Trina Holmes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02-21-25, 02-28-25, and 03-07-25</w:t>
      </w:r>
      <w:r w:rsidRPr="004325F1">
        <w:br/>
      </w:r>
    </w:p>
    <w:p w14:paraId="03B1BCFB" w14:textId="77777777" w:rsidR="00DE20C3" w:rsidRDefault="00DE20C3" w:rsidP="00D563D0">
      <w:pPr>
        <w:spacing w:line="240" w:lineRule="auto"/>
        <w:sectPr w:rsidR="00DE20C3" w:rsidSect="00DE20C3">
          <w:headerReference w:type="default" r:id="rId9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4ABA533" w14:textId="77777777" w:rsidR="00DE20C3" w:rsidRDefault="00DE20C3" w:rsidP="00D563D0">
      <w:pPr>
        <w:sectPr w:rsidR="00DE20C3" w:rsidSect="00DE20C3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7ED8252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4DAD7A1A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Holiday Ad</w:t>
      </w:r>
    </w:p>
    <w:p w14:paraId="13320A05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, circ. 5,000 or more</w:t>
      </w:r>
    </w:p>
    <w:p w14:paraId="01B71BBD" w14:textId="0E60D320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68AFE4CB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Marvin Ancheta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New England Lobster Thanksgiving</w:t>
      </w:r>
    </w:p>
    <w:p w14:paraId="3EE9365C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7C4335D3" w14:textId="19426469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50E73662" w14:textId="0B643877" w:rsidR="00DE20C3" w:rsidRDefault="00DE20C3" w:rsidP="00DE20C3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ara Kollig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Doc Martin</w:t>
      </w:r>
    </w:p>
    <w:p w14:paraId="3454D2FB" w14:textId="77777777" w:rsidR="00DE20C3" w:rsidRDefault="00DE20C3" w:rsidP="00DE20C3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</w:p>
    <w:p w14:paraId="2546D360" w14:textId="7BD5C356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2927CF43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ara Kollig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Holiday Block Party, Bonfires on Bent Street</w:t>
      </w:r>
    </w:p>
    <w:p w14:paraId="7746F875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2F5E2C71" w14:textId="1B5B4C1F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4ADBAFD6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Paul Gutches, Jason Rodriguez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own of Taos 1st Annual Winter Wonderland</w:t>
      </w:r>
      <w:r w:rsidRPr="004325F1">
        <w:br/>
      </w:r>
    </w:p>
    <w:p w14:paraId="68F574D7" w14:textId="77777777" w:rsidR="00DE20C3" w:rsidRDefault="00DE20C3" w:rsidP="00D563D0">
      <w:pPr>
        <w:spacing w:line="240" w:lineRule="auto"/>
        <w:sectPr w:rsidR="00DE20C3" w:rsidSect="00DE20C3">
          <w:headerReference w:type="default" r:id="rId10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B903C9D" w14:textId="77777777" w:rsidR="00DE20C3" w:rsidRDefault="00DE20C3" w:rsidP="00D563D0">
      <w:pPr>
        <w:sectPr w:rsidR="00DE20C3" w:rsidSect="00DE20C3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7722B13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51EB6226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Holiday Ad</w:t>
      </w:r>
    </w:p>
    <w:p w14:paraId="4E213B5F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, circ. less than 5,000</w:t>
      </w:r>
    </w:p>
    <w:p w14:paraId="6BEF971B" w14:textId="3D0F79BD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6184E0B7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Kimberly Large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Chose Hope, Chose This Tree</w:t>
      </w:r>
    </w:p>
    <w:p w14:paraId="41ADBAB3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372CC25B" w14:textId="2237F8D1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53996B95" w14:textId="77777777" w:rsidR="00DE20C3" w:rsidRDefault="00DE20C3" w:rsidP="00DE20C3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arlan (Iowa) News-Advertiser</w:t>
      </w:r>
      <w:r w:rsidRPr="004325F1">
        <w:br/>
      </w:r>
      <w:r>
        <w:rPr>
          <w:noProof/>
        </w:rPr>
        <w:t>Nori Griffith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Independence Day Booster Page</w:t>
      </w:r>
    </w:p>
    <w:p w14:paraId="6D3DC1B4" w14:textId="77777777" w:rsidR="00DE20C3" w:rsidRDefault="00DE20C3" w:rsidP="00DE20C3">
      <w:pPr>
        <w:spacing w:line="240" w:lineRule="auto"/>
        <w:ind w:left="720"/>
        <w:contextualSpacing/>
        <w:rPr>
          <w:i/>
          <w:iCs/>
          <w:noProof/>
        </w:rPr>
      </w:pPr>
    </w:p>
    <w:p w14:paraId="2A473A58" w14:textId="55CD84AC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099610DF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Ellis County Press, Ferris, Texas</w:t>
      </w:r>
      <w:r w:rsidRPr="004325F1">
        <w:br/>
      </w:r>
      <w:r>
        <w:rPr>
          <w:noProof/>
        </w:rPr>
        <w:t>The Ellis County Press, Michael Seiber, Greg Chapma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2025 Christmans Parade and Festival- Lancaster</w:t>
      </w:r>
    </w:p>
    <w:p w14:paraId="5D11F8C0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5AB677D2" w14:textId="1A0E7FCD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251F8F4E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ant County Herald, Elbow Lake, Minnesota</w:t>
      </w:r>
      <w:r w:rsidRPr="004325F1">
        <w:br/>
      </w:r>
      <w:r>
        <w:rPr>
          <w:noProof/>
        </w:rPr>
        <w:t>Christine Jacobson, Ashton Hagen, April Franke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Eagle Bank Holiday Greeting</w:t>
      </w:r>
      <w:r w:rsidRPr="004325F1">
        <w:br/>
      </w:r>
    </w:p>
    <w:p w14:paraId="46C958E9" w14:textId="77777777" w:rsidR="00DE20C3" w:rsidRDefault="00DE20C3" w:rsidP="00D563D0">
      <w:pPr>
        <w:spacing w:line="240" w:lineRule="auto"/>
        <w:sectPr w:rsidR="00DE20C3" w:rsidSect="00DE20C3">
          <w:headerReference w:type="default" r:id="rId11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564B79D" w14:textId="77777777" w:rsidR="00DE20C3" w:rsidRDefault="00DE20C3" w:rsidP="00D563D0">
      <w:pPr>
        <w:sectPr w:rsidR="00DE20C3" w:rsidSect="00DE20C3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3E4DB1F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2DB73357" w14:textId="0555BFC2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Multiple Advertiser Section</w:t>
      </w:r>
    </w:p>
    <w:p w14:paraId="68396CD7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, circ. 10,000 or more</w:t>
      </w:r>
    </w:p>
    <w:p w14:paraId="7E1164F2" w14:textId="376BDBF4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7C5A86E1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Park Cities People, Dallas, Texas</w:t>
      </w:r>
      <w:r w:rsidRPr="004325F1">
        <w:br/>
      </w:r>
      <w:r>
        <w:rPr>
          <w:noProof/>
        </w:rPr>
        <w:t>People Newspapers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BestMultiple AdvertiserSection_PNPSTEAM_Jan2025</w:t>
      </w:r>
    </w:p>
    <w:p w14:paraId="37F56664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794FCC69" w14:textId="3AC50B62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57068AA6" w14:textId="2B80DDC6" w:rsidR="00DE20C3" w:rsidRDefault="00DE20C3" w:rsidP="00DE20C3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reston Hollow People, Dallas, Texas</w:t>
      </w:r>
      <w:r w:rsidRPr="004325F1">
        <w:br/>
      </w:r>
      <w:r>
        <w:rPr>
          <w:noProof/>
        </w:rPr>
        <w:t>People Newspapers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BestMultiple AdvertiserSection_PHP_FootballPreview_Sept2025</w:t>
      </w:r>
    </w:p>
    <w:p w14:paraId="1FD2AE86" w14:textId="77777777" w:rsidR="00DE20C3" w:rsidRDefault="00DE20C3" w:rsidP="00DE20C3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</w:p>
    <w:p w14:paraId="2E024603" w14:textId="4A4193D9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2844A367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St. Louis (Missouri) American</w:t>
      </w:r>
      <w:r w:rsidRPr="004325F1">
        <w:br/>
      </w:r>
      <w:r>
        <w:rPr>
          <w:noProof/>
        </w:rPr>
        <w:t>Mike Terhaar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St. Louis American Health &amp; Wellness - September 2025</w:t>
      </w:r>
    </w:p>
    <w:p w14:paraId="6C3D76BD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72FCC36C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B1AE8A4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02F5F5E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1519686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89117FB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8FED85B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DEE8DE6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4FF9C43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C7F2462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91D0D47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64B9F98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D4DA33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E2ED6D8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D012614" w14:textId="4F491455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Multiple Advertiser Section</w:t>
      </w:r>
    </w:p>
    <w:p w14:paraId="2F470125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01E72A9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, circ. 5,000-9,999</w:t>
      </w:r>
    </w:p>
    <w:p w14:paraId="2B216303" w14:textId="589D52D7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2058394E" w14:textId="77777777" w:rsidR="00DE20C3" w:rsidRDefault="00DE20C3" w:rsidP="00DE20C3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Journal-News, Hillsboro, Illinois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Beckemeyer Means Business</w:t>
      </w:r>
    </w:p>
    <w:p w14:paraId="28FEF580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6A6177F6" w14:textId="5DA52495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3843F5CE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Chris Wood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aos Map</w:t>
      </w:r>
    </w:p>
    <w:p w14:paraId="2239A6B8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7D88C0AD" w14:textId="1AEC8569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4B8C14C5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Julie Sutton, Ken Ong, Donna Zetterlund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Grosse Pointe Animal Adoption Society Group Ad</w:t>
      </w:r>
    </w:p>
    <w:p w14:paraId="3287D0D4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2038AA84" w14:textId="556858AC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38F248BE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Mike Adzima, John Pigott, Anne Gryzenia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KickOff!</w:t>
      </w:r>
    </w:p>
    <w:p w14:paraId="41DD831B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3F6A5CBE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E9483ED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B8C87C1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E4B19EE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EF8A4F3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9843246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3B364FB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BF476CC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9FB73BB" w14:textId="5435B884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Multiple Advertiser Section</w:t>
      </w:r>
    </w:p>
    <w:p w14:paraId="6E93AD5D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, circ. less than 5,000</w:t>
      </w:r>
    </w:p>
    <w:p w14:paraId="326EC039" w14:textId="14E8C4C6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712780A2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ock County Star Herald, Luverne, Minnesota</w:t>
      </w:r>
      <w:r w:rsidRPr="004325F1">
        <w:br/>
      </w:r>
      <w:r>
        <w:rPr>
          <w:noProof/>
        </w:rPr>
        <w:t>Heather Johnso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he Great Easter Bunny Hunt</w:t>
      </w:r>
    </w:p>
    <w:p w14:paraId="00080231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588C3577" w14:textId="010F344D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15EBF71E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Edgerton (Wisconsin) Reporter</w:t>
      </w:r>
      <w:r w:rsidRPr="004325F1">
        <w:br/>
      </w:r>
      <w:r>
        <w:rPr>
          <w:noProof/>
        </w:rPr>
        <w:t>Diane Everso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National Volunteer Week</w:t>
      </w:r>
    </w:p>
    <w:p w14:paraId="1873E80F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1DD9A015" w14:textId="291D8DD7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605A50BD" w14:textId="0AE5E85D" w:rsidR="00DE20C3" w:rsidRDefault="00DE20C3" w:rsidP="00DE20C3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  <w:r>
        <w:rPr>
          <w:noProof/>
        </w:rPr>
        <w:t>The Edgerton (Wisconsin) Reporter</w:t>
      </w:r>
      <w:r w:rsidRPr="004325F1">
        <w:br/>
      </w:r>
      <w:r>
        <w:rPr>
          <w:noProof/>
        </w:rPr>
        <w:t>Diane Everso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October is Breast Cancer Awareness Month</w:t>
      </w:r>
    </w:p>
    <w:p w14:paraId="48C751C6" w14:textId="77777777" w:rsidR="00DE20C3" w:rsidRDefault="00DE20C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0E8A81AB" w14:textId="771393CD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729D44E6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Seasons Greetings 2025</w:t>
      </w:r>
    </w:p>
    <w:p w14:paraId="16692C36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59474474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5126D9B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D6C4194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CD87785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FD585BA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D689B87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770931E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27C5DD6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ACD1F02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1F8C954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BD1C272" w14:textId="133796D5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Newspaper Promotion</w:t>
      </w:r>
    </w:p>
    <w:p w14:paraId="191D7D69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, circ. 5,000-9,999</w:t>
      </w:r>
    </w:p>
    <w:p w14:paraId="1B60F180" w14:textId="464CA935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55874FE2" w14:textId="15AEEB09" w:rsidR="00DE20C3" w:rsidRDefault="00DE20C3" w:rsidP="00DE20C3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radiciones</w:t>
      </w:r>
    </w:p>
    <w:p w14:paraId="65860DF7" w14:textId="77777777" w:rsidR="009B13E3" w:rsidRDefault="009B13E3" w:rsidP="00DE20C3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</w:p>
    <w:p w14:paraId="21301D4A" w14:textId="648D9EA0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4DE07035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Mountain-Ear, Nederland, Colorado</w:t>
      </w:r>
      <w:r w:rsidRPr="004325F1">
        <w:br/>
      </w:r>
      <w:r>
        <w:rPr>
          <w:noProof/>
        </w:rPr>
        <w:t>Jessica LaFone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he Mountain-Ear - How to</w:t>
      </w:r>
    </w:p>
    <w:p w14:paraId="363D704E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276645F3" w14:textId="773AB965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5C5285E4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parta Independent, Chester, New York</w:t>
      </w:r>
      <w:r w:rsidRPr="004325F1">
        <w:br/>
      </w:r>
      <w:r>
        <w:rPr>
          <w:noProof/>
        </w:rPr>
        <w:t>Christina Scotti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Who else will tell your story?</w:t>
      </w:r>
    </w:p>
    <w:p w14:paraId="1E745D41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74202BB7" w14:textId="12D428EA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113A0E15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aos Map</w:t>
      </w:r>
    </w:p>
    <w:p w14:paraId="7B3B062E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053760AC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9ACB655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26662E5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77FB0D4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87D0F06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AD8FC8D" w14:textId="77777777" w:rsidR="00BD5DEB" w:rsidRDefault="00BD5DE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CD99990" w14:textId="77777777" w:rsidR="00BD5DEB" w:rsidRDefault="00BD5DE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446FCE8" w14:textId="77777777" w:rsidR="00BD5DEB" w:rsidRDefault="00BD5DE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091C75C" w14:textId="77777777" w:rsidR="00BD5DEB" w:rsidRDefault="00BD5DE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683CD6A" w14:textId="77777777" w:rsidR="00BD5DEB" w:rsidRDefault="00BD5DE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26908A6" w14:textId="039A0378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Newspaper Promotion</w:t>
      </w:r>
    </w:p>
    <w:p w14:paraId="327D9E8C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, circ. less than 5,000</w:t>
      </w:r>
    </w:p>
    <w:p w14:paraId="18383D53" w14:textId="6A009707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5144485F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dgerton (Wisconsin) Reporter</w:t>
      </w:r>
      <w:r w:rsidRPr="004325F1">
        <w:br/>
      </w:r>
      <w:r>
        <w:rPr>
          <w:noProof/>
        </w:rPr>
        <w:t>Diane Everso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Local, Local and Read Local</w:t>
      </w:r>
    </w:p>
    <w:p w14:paraId="05BB1F68" w14:textId="77777777" w:rsidR="009B13E3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54DBB32E" w14:textId="4D7E6A26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0B75C255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Grant County Herald, Elbow Lake, Minnesota</w:t>
      </w:r>
      <w:r w:rsidRPr="004325F1">
        <w:br/>
      </w:r>
      <w:r>
        <w:rPr>
          <w:noProof/>
        </w:rPr>
        <w:t>Mike Mallow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Be Present In Print</w:t>
      </w:r>
    </w:p>
    <w:p w14:paraId="3FACE975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711224F1" w14:textId="1D385F91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3845ACAB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News Letter Journal, New Castle, Wyoming</w:t>
      </w:r>
      <w:r w:rsidRPr="004325F1">
        <w:br/>
      </w:r>
      <w:r>
        <w:rPr>
          <w:noProof/>
        </w:rPr>
        <w:t>Tera Stevens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rust but Verify</w:t>
      </w:r>
    </w:p>
    <w:p w14:paraId="54E8E44A" w14:textId="77777777" w:rsidR="00BD5DEB" w:rsidRDefault="00BD5DEB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4209E1FE" w14:textId="53AD2E3A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102FB3DA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Casa Grande (Arizona) Dispatch</w:t>
      </w:r>
      <w:r w:rsidRPr="004325F1">
        <w:br/>
      </w:r>
      <w:r>
        <w:rPr>
          <w:noProof/>
        </w:rPr>
        <w:t>Zoe Cooper; Shireen Samareh-Jahani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Casa Grande Dispatch House Ads</w:t>
      </w:r>
    </w:p>
    <w:p w14:paraId="11137F3A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033339AF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B9C33AA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2CA06FB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B4D6685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7CEC871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4A241C4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AA7A7E2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BB895C1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4047D0F" w14:textId="3CE080C3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lastRenderedPageBreak/>
        <w:t>Best Public Notice Section</w:t>
      </w:r>
    </w:p>
    <w:p w14:paraId="2B3E69A3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All Divisions</w:t>
      </w:r>
    </w:p>
    <w:p w14:paraId="14676D1B" w14:textId="535D1157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3B983F41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Leigh Paga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Ark Public Notices</w:t>
      </w:r>
    </w:p>
    <w:p w14:paraId="17BAAE5B" w14:textId="77777777" w:rsidR="00DE20C3" w:rsidRDefault="00DE20C3" w:rsidP="00D563D0"/>
    <w:p w14:paraId="3EE63B5E" w14:textId="0A1E8A17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21806A9B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Wright County Journal, Mountain Grove, Missouri</w:t>
      </w:r>
      <w:r w:rsidRPr="004325F1">
        <w:br/>
      </w:r>
      <w:r>
        <w:rPr>
          <w:noProof/>
        </w:rPr>
        <w:t>Ron Schott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Best Public Notice 0723-30-0806 WCJ</w:t>
      </w:r>
    </w:p>
    <w:p w14:paraId="56866D89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39DC0C85" w14:textId="03E0D040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12B21624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Brentwood (California) Press</w:t>
      </w:r>
      <w:r w:rsidRPr="004325F1">
        <w:br/>
      </w:r>
      <w:r>
        <w:rPr>
          <w:noProof/>
        </w:rPr>
        <w:t>Anne Ray, Eric Kinnaird, Bradley Bethel, Jovel Parlog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Public Notice - 11-07-2025</w:t>
      </w:r>
    </w:p>
    <w:p w14:paraId="35D12F2B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325AEE53" w14:textId="079897DA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6575A158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Daily Washington Law Reporter, Baltimore, Maryland</w:t>
      </w:r>
      <w:r w:rsidRPr="004325F1">
        <w:br/>
      </w:r>
      <w:r>
        <w:rPr>
          <w:noProof/>
        </w:rPr>
        <w:t>Donald J. Nichols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Daily Washington Law Reporter</w:t>
      </w:r>
    </w:p>
    <w:p w14:paraId="6CBB99D6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45050935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567F0C4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633F8DC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F10949C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8E80E67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6E4F95F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1066497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C2D7DC7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6207646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C01F39F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7A2C0A0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409A405" w14:textId="71EC0C5A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Real Estate Ad</w:t>
      </w:r>
    </w:p>
    <w:p w14:paraId="30E648A2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, circ. 10,000 or more</w:t>
      </w:r>
    </w:p>
    <w:p w14:paraId="0D7D2939" w14:textId="2540E6CB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4F5182C1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Marvin Ancheta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Intero Realty</w:t>
      </w:r>
    </w:p>
    <w:p w14:paraId="2107A91F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2A6E0F4C" w14:textId="4C640585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5B4DB086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Marvin Ancheta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Modern Homes Realty</w:t>
      </w:r>
    </w:p>
    <w:p w14:paraId="4E79DD52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034078F5" w14:textId="737F63B3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5B6D0660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laine Gonzales, Kristi Dodd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Sue Meagher Real Estate</w:t>
      </w:r>
      <w:r w:rsidRPr="004325F1">
        <w:br/>
      </w:r>
    </w:p>
    <w:p w14:paraId="009A73A3" w14:textId="77777777" w:rsidR="00DE20C3" w:rsidRDefault="00DE20C3" w:rsidP="00D563D0">
      <w:pPr>
        <w:spacing w:line="240" w:lineRule="auto"/>
        <w:sectPr w:rsidR="00DE20C3" w:rsidSect="00DE20C3">
          <w:headerReference w:type="default" r:id="rId12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052E7C4" w14:textId="77777777" w:rsidR="00DE20C3" w:rsidRDefault="00DE20C3" w:rsidP="00D563D0">
      <w:pPr>
        <w:sectPr w:rsidR="00DE20C3" w:rsidSect="00DE20C3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79222D8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4C4F9933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Real Estate Ad</w:t>
      </w:r>
    </w:p>
    <w:p w14:paraId="24B5267A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, less than 10,000</w:t>
      </w:r>
    </w:p>
    <w:p w14:paraId="5491CDD7" w14:textId="26B71761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7892A1CB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Olivia Monette, Donna Zetterlund, Julie Sutton, GPN Staff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Finer Pointes</w:t>
      </w:r>
    </w:p>
    <w:p w14:paraId="2C55F025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61061DDA" w14:textId="62A7B0E6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5489B5D5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We do it better</w:t>
      </w:r>
    </w:p>
    <w:p w14:paraId="378D2A8A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0597C693" w14:textId="79B32E7C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2AA9A788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Vaction Properties</w:t>
      </w:r>
    </w:p>
    <w:p w14:paraId="498CD3BD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651A90BF" w14:textId="7C1EE154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472FD4FD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Luis F. Ortiz &amp; Lydia Redzich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Granite Ridge - Jake Kilgrow</w:t>
      </w:r>
      <w:r w:rsidRPr="004325F1">
        <w:br/>
      </w:r>
    </w:p>
    <w:p w14:paraId="110AD371" w14:textId="77777777" w:rsidR="00DE20C3" w:rsidRDefault="00DE20C3" w:rsidP="00D563D0">
      <w:pPr>
        <w:spacing w:line="240" w:lineRule="auto"/>
        <w:sectPr w:rsidR="00DE20C3" w:rsidSect="00DE20C3">
          <w:headerReference w:type="default" r:id="rId13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75E4E3F" w14:textId="77777777" w:rsidR="00DE20C3" w:rsidRDefault="00DE20C3" w:rsidP="00D563D0">
      <w:pPr>
        <w:sectPr w:rsidR="00DE20C3" w:rsidSect="00DE20C3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7ECA992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3D3201FB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Restaurant Ad</w:t>
      </w:r>
    </w:p>
    <w:p w14:paraId="4282E003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, circ. 10,000 or more</w:t>
      </w:r>
    </w:p>
    <w:p w14:paraId="31D8A729" w14:textId="3A12D4C2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5F91A217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laine Gonzales, Kristi Dodd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he Grill at Calder</w:t>
      </w:r>
    </w:p>
    <w:p w14:paraId="71043028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52F7956A" w14:textId="14A0A938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754443E3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Advertiser-News North, Chester, New York</w:t>
      </w:r>
      <w:r w:rsidRPr="004325F1">
        <w:br/>
      </w:r>
      <w:r>
        <w:rPr>
          <w:noProof/>
        </w:rPr>
        <w:t>Christina Scotti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Indian Masala</w:t>
      </w:r>
    </w:p>
    <w:p w14:paraId="73AEC0C8" w14:textId="77777777" w:rsidR="00DE20C3" w:rsidRDefault="00DE20C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09528EF6" w14:textId="4E8C2569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3F433A40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laine Gonzales, Kristi Dodd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he Grill at Calder</w:t>
      </w:r>
    </w:p>
    <w:p w14:paraId="111E7CA6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0681D19E" w14:textId="5D9DDC67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3D533BBF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laine Gonzales, Bridget Miller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Dylan's on Ninth</w:t>
      </w:r>
      <w:r w:rsidRPr="004325F1">
        <w:br/>
      </w:r>
    </w:p>
    <w:p w14:paraId="3D27D256" w14:textId="77777777" w:rsidR="00DE20C3" w:rsidRDefault="00DE20C3" w:rsidP="00D563D0">
      <w:pPr>
        <w:spacing w:line="240" w:lineRule="auto"/>
        <w:sectPr w:rsidR="00DE20C3" w:rsidSect="00DE20C3">
          <w:headerReference w:type="default" r:id="rId14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BBD147E" w14:textId="77777777" w:rsidR="00DE20C3" w:rsidRDefault="00DE20C3" w:rsidP="00D563D0">
      <w:pPr>
        <w:sectPr w:rsidR="00DE20C3" w:rsidSect="00DE20C3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FC80B26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1860A7CB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Restaurant Ad</w:t>
      </w:r>
    </w:p>
    <w:p w14:paraId="4F11DB4E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, less than 10,000</w:t>
      </w:r>
    </w:p>
    <w:p w14:paraId="7B1720E4" w14:textId="59D6D111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4155B7B3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Olivia Monette, GPN Prouctio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Brine Oyster House - Best Of</w:t>
      </w:r>
    </w:p>
    <w:p w14:paraId="10752506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76428B4E" w14:textId="7A6E2758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1118BA2C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ara Kollig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Parcht</w:t>
      </w:r>
    </w:p>
    <w:p w14:paraId="44E1884D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72E4B003" w14:textId="712C61CB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4A414B2A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Mountain-Ear, Nederland, Colorado</w:t>
      </w:r>
      <w:r w:rsidRPr="004325F1">
        <w:br/>
      </w:r>
      <w:r>
        <w:rPr>
          <w:noProof/>
        </w:rPr>
        <w:t>Jessica LaFone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Lan Yap Cafe Restaurant</w:t>
      </w:r>
    </w:p>
    <w:p w14:paraId="45ED6FA3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5286F750" w14:textId="58574DB9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1ECAA4F0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Brentwood (California) Press</w:t>
      </w:r>
      <w:r w:rsidRPr="004325F1">
        <w:br/>
      </w:r>
      <w:r>
        <w:rPr>
          <w:noProof/>
        </w:rPr>
        <w:t>Anne Ray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Eight Acres Ad</w:t>
      </w:r>
      <w:r w:rsidRPr="004325F1">
        <w:br/>
      </w:r>
    </w:p>
    <w:p w14:paraId="5F2652BE" w14:textId="77777777" w:rsidR="00DE20C3" w:rsidRDefault="00DE20C3" w:rsidP="00D563D0">
      <w:pPr>
        <w:spacing w:line="240" w:lineRule="auto"/>
        <w:sectPr w:rsidR="00DE20C3" w:rsidSect="00DE20C3">
          <w:headerReference w:type="default" r:id="rId15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C412EC5" w14:textId="77777777" w:rsidR="00DE20C3" w:rsidRDefault="00DE20C3" w:rsidP="00D563D0">
      <w:pPr>
        <w:sectPr w:rsidR="00DE20C3" w:rsidSect="00DE20C3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BAC1D0C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24E33B44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Sales Promotion Section or Edition</w:t>
      </w:r>
    </w:p>
    <w:p w14:paraId="3C655461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1662DB51" w14:textId="4CB76FFC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6984703D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ara Kollig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Enchanted Homes</w:t>
      </w:r>
    </w:p>
    <w:p w14:paraId="18D2CEBF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757F8A35" w14:textId="6224028F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1C9AE44A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Brentwood (California) Press</w:t>
      </w:r>
      <w:r w:rsidRPr="004325F1">
        <w:br/>
      </w:r>
      <w:r>
        <w:rPr>
          <w:noProof/>
        </w:rPr>
        <w:t>Eric Kinnaird, Anne Ray, Bradley Bethel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Home &amp; Garden 10-03-2025</w:t>
      </w:r>
    </w:p>
    <w:p w14:paraId="69BCBDC9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045E5B67" w14:textId="693490B2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32E529BA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Edgerton (Wisconsin) Reporter</w:t>
      </w:r>
      <w:r w:rsidRPr="004325F1">
        <w:br/>
      </w:r>
      <w:r>
        <w:rPr>
          <w:noProof/>
        </w:rPr>
        <w:t>Diane Everson, Mikey Rottier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Winter Sports Preview 2025</w:t>
      </w:r>
    </w:p>
    <w:p w14:paraId="1C7E9DF6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39297A6F" w14:textId="455273E1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074AD536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dgerton (Wisconsin) Reporter</w:t>
      </w:r>
      <w:r w:rsidRPr="004325F1">
        <w:br/>
      </w:r>
      <w:r>
        <w:rPr>
          <w:noProof/>
        </w:rPr>
        <w:t>Diane Everson, Mikey Rottier, Tristan McGough, Janice Redford, Tom Johnso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Annual Lakes Edition 2025</w:t>
      </w:r>
      <w:r w:rsidRPr="004325F1">
        <w:br/>
      </w:r>
    </w:p>
    <w:p w14:paraId="5CE226C6" w14:textId="77777777" w:rsidR="00DE20C3" w:rsidRDefault="00DE20C3" w:rsidP="00D563D0">
      <w:pPr>
        <w:spacing w:line="240" w:lineRule="auto"/>
        <w:sectPr w:rsidR="00DE20C3" w:rsidSect="00DE20C3">
          <w:headerReference w:type="default" r:id="rId16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AF64F92" w14:textId="77777777" w:rsidR="00DE20C3" w:rsidRDefault="00DE20C3" w:rsidP="00D563D0">
      <w:pPr>
        <w:sectPr w:rsidR="00DE20C3" w:rsidSect="00DE20C3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657857C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66A899D2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Series Ad Idea, Black &amp; White</w:t>
      </w:r>
    </w:p>
    <w:p w14:paraId="6D21FAD5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4BA0ACA6" w14:textId="77A3B035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6E0C2C1A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nita Dura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71 Construction</w:t>
      </w:r>
    </w:p>
    <w:p w14:paraId="6404CC71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3904AA76" w14:textId="30D6DDD0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030C3BCD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Kimberly Large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Lazy T Sales</w:t>
      </w:r>
      <w:r w:rsidRPr="004325F1">
        <w:br/>
      </w:r>
    </w:p>
    <w:p w14:paraId="4E642192" w14:textId="32F7165E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7268B4BA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Casa Grande (Arizona) Dispatch</w:t>
      </w:r>
      <w:r w:rsidRPr="004325F1">
        <w:br/>
      </w:r>
      <w:r>
        <w:rPr>
          <w:noProof/>
        </w:rPr>
        <w:t>Zoe Cooper, Byron McConnell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Cypress Point Retirement Community</w:t>
      </w:r>
    </w:p>
    <w:p w14:paraId="35EA49D8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180A9F0B" w14:textId="7FEEC3A6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6A84320D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Maricopa (Arizona) Monitor</w:t>
      </w:r>
      <w:r w:rsidRPr="004325F1">
        <w:br/>
      </w:r>
      <w:r>
        <w:rPr>
          <w:noProof/>
        </w:rPr>
        <w:t>Zoe Cooper, Byron McConnell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Al &amp; Riley's Air Conditioning &amp; Sheet Metal Inc.</w:t>
      </w:r>
      <w:r w:rsidRPr="004325F1">
        <w:br/>
      </w:r>
    </w:p>
    <w:p w14:paraId="6C80FA61" w14:textId="77777777" w:rsidR="00DE20C3" w:rsidRDefault="00DE20C3" w:rsidP="00D563D0">
      <w:pPr>
        <w:spacing w:line="240" w:lineRule="auto"/>
        <w:sectPr w:rsidR="00DE20C3" w:rsidSect="00DE20C3">
          <w:headerReference w:type="default" r:id="rId17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B125D64" w14:textId="77777777" w:rsidR="00DE20C3" w:rsidRDefault="00DE20C3" w:rsidP="00D563D0">
      <w:pPr>
        <w:sectPr w:rsidR="00DE20C3" w:rsidSect="00DE20C3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A958C6F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563966A0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Series Ad Idea, Color</w:t>
      </w:r>
    </w:p>
    <w:p w14:paraId="7322DBF8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1B5D9CC0" w14:textId="227FBF16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71533BB4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ownship Journal, Chester, New York</w:t>
      </w:r>
      <w:r w:rsidRPr="004325F1">
        <w:br/>
      </w:r>
      <w:r>
        <w:rPr>
          <w:noProof/>
        </w:rPr>
        <w:t>Christina Scotti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New Jersey State Fair</w:t>
      </w:r>
    </w:p>
    <w:p w14:paraId="21264CF2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6E793F87" w14:textId="5CE5F76B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67BCAE76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ara Kollig, Jason Rodriguez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Community Against Violence</w:t>
      </w:r>
    </w:p>
    <w:p w14:paraId="110C8048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73A0C6F0" w14:textId="4AA00C82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79FCD534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nita Dura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County Fair Grandstand/Blackhawk</w:t>
      </w:r>
    </w:p>
    <w:p w14:paraId="513083F5" w14:textId="77777777" w:rsidR="00DE20C3" w:rsidRDefault="00DE20C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1076B39A" w14:textId="49FE85AA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34D4E041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he Gorge</w:t>
      </w:r>
      <w:r w:rsidRPr="004325F1">
        <w:br/>
      </w:r>
    </w:p>
    <w:p w14:paraId="65ABF820" w14:textId="77777777" w:rsidR="00DE20C3" w:rsidRDefault="00DE20C3" w:rsidP="00D563D0">
      <w:pPr>
        <w:spacing w:line="240" w:lineRule="auto"/>
        <w:sectPr w:rsidR="00DE20C3" w:rsidSect="00DE20C3">
          <w:headerReference w:type="default" r:id="rId18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15ACDA7" w14:textId="77777777" w:rsidR="00DE20C3" w:rsidRDefault="00DE20C3" w:rsidP="00D563D0">
      <w:pPr>
        <w:sectPr w:rsidR="00DE20C3" w:rsidSect="00DE20C3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39033F7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2E2682B1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Single Ad Idea, Black &amp; White</w:t>
      </w:r>
    </w:p>
    <w:p w14:paraId="167092BA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Non-daily Division, circ. 5,000 or more</w:t>
      </w:r>
    </w:p>
    <w:p w14:paraId="77B9958D" w14:textId="3890F653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25AB33F7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J Mabrey</w:t>
      </w:r>
    </w:p>
    <w:p w14:paraId="33F55A61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0C55A6E1" w14:textId="43F5E8EC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263C658C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Mountain-Ear, Nederland, Colorado</w:t>
      </w:r>
      <w:r w:rsidRPr="004325F1">
        <w:br/>
      </w:r>
      <w:r>
        <w:rPr>
          <w:noProof/>
        </w:rPr>
        <w:t>Jessica LaFone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Timeless Construction</w:t>
      </w:r>
    </w:p>
    <w:p w14:paraId="6D6E14AE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5C28D7E2" w14:textId="76259407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25EEDF61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Warwick Advertiser, Chester, New York</w:t>
      </w:r>
      <w:r w:rsidRPr="004325F1">
        <w:br/>
      </w:r>
      <w:r>
        <w:rPr>
          <w:noProof/>
        </w:rPr>
        <w:t>Megan Bowe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Sustainafillery</w:t>
      </w:r>
    </w:p>
    <w:p w14:paraId="57FC63C1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6A1923B4" w14:textId="6421767C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617B9CA9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nita Dura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Wyoming Senior Citizens Inc</w:t>
      </w:r>
      <w:r w:rsidRPr="004325F1">
        <w:br/>
      </w:r>
    </w:p>
    <w:p w14:paraId="5E35EB4A" w14:textId="77777777" w:rsidR="00DE20C3" w:rsidRDefault="00DE20C3" w:rsidP="00D563D0">
      <w:pPr>
        <w:spacing w:line="240" w:lineRule="auto"/>
        <w:sectPr w:rsidR="00DE20C3" w:rsidSect="00DE20C3">
          <w:headerReference w:type="default" r:id="rId19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590654D" w14:textId="77777777" w:rsidR="00DE20C3" w:rsidRDefault="00DE20C3" w:rsidP="00D563D0">
      <w:pPr>
        <w:sectPr w:rsidR="00DE20C3" w:rsidSect="00DE20C3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DB1B7D8" w14:textId="77777777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</w:p>
    <w:p w14:paraId="363CDAA4" w14:textId="28CA231C" w:rsidR="00DE20C3" w:rsidRDefault="00DE20C3" w:rsidP="00D563D0">
      <w:pPr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Single Ad Idea, Black &amp; White</w:t>
      </w:r>
    </w:p>
    <w:p w14:paraId="579C8C9C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Non-daily Division, circ. less than 5,000</w:t>
      </w:r>
    </w:p>
    <w:p w14:paraId="2BCB1E01" w14:textId="2D2BF282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2A4AE455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Kimberly Large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Reigle Fireworks</w:t>
      </w:r>
    </w:p>
    <w:p w14:paraId="16264DCC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64E422ED" w14:textId="21CA977E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2C62FA2F" w14:textId="6F83FECD" w:rsidR="00DE20C3" w:rsidRDefault="00DE20C3" w:rsidP="00DE20C3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  <w:r>
        <w:rPr>
          <w:noProof/>
        </w:rPr>
        <w:t>Herald Journal, Winsted, Minnesota</w:t>
      </w:r>
      <w:r w:rsidRPr="004325F1">
        <w:br/>
      </w:r>
      <w:r>
        <w:rPr>
          <w:noProof/>
        </w:rPr>
        <w:t>Dale Kovar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Winsted Authors</w:t>
      </w:r>
    </w:p>
    <w:p w14:paraId="77258B2F" w14:textId="77777777" w:rsidR="00DE20C3" w:rsidRDefault="00DE20C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338583F0" w14:textId="709D9A7B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24234B7B" w14:textId="44D52B34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Flat</w:t>
      </w:r>
      <w:r w:rsidR="00CE5C28">
        <w:rPr>
          <w:noProof/>
        </w:rPr>
        <w:t>onia</w:t>
      </w:r>
      <w:r>
        <w:rPr>
          <w:noProof/>
        </w:rPr>
        <w:t xml:space="preserve"> (Texas) Argus</w:t>
      </w:r>
      <w:r w:rsidRPr="004325F1">
        <w:br/>
      </w:r>
      <w:r>
        <w:rPr>
          <w:noProof/>
        </w:rPr>
        <w:t>Melanie Berger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Rocky King Band ad</w:t>
      </w:r>
    </w:p>
    <w:p w14:paraId="7913777C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64B8B080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86E55CA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1957B9B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0A8C21C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DE41F40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C5E381E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54D40FE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96AB7C9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85801C9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7A1E47A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1D60BF9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D365DB3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1F6FE48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ADBCD06" w14:textId="2726D36E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Single Ad Idea, Color</w:t>
      </w:r>
    </w:p>
    <w:p w14:paraId="5D555E7B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, circ. 5,000 or more</w:t>
      </w:r>
    </w:p>
    <w:p w14:paraId="2F1685E7" w14:textId="37557AD8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12E4A6E6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Brandon Heinrichs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Willows Market</w:t>
      </w:r>
    </w:p>
    <w:p w14:paraId="7073C90E" w14:textId="77777777" w:rsidR="00DE20C3" w:rsidRDefault="00DE20C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56FD5868" w14:textId="6C9A267B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5035679F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Brentwood (California) Press</w:t>
      </w:r>
      <w:r w:rsidRPr="004325F1">
        <w:br/>
      </w:r>
      <w:r>
        <w:rPr>
          <w:noProof/>
        </w:rPr>
        <w:t>Anne Ray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California Football Academy 08-22-2025</w:t>
      </w:r>
    </w:p>
    <w:p w14:paraId="2BD5106F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43FEE082" w14:textId="47E889A1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68BD840B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Kim Draper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Elevation Women's Healthcare</w:t>
      </w:r>
    </w:p>
    <w:p w14:paraId="39FBC55F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1C58BAB1" w14:textId="00312586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12FED452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News-Gazette, Lexington, Virginia</w:t>
      </w:r>
      <w:r w:rsidRPr="004325F1">
        <w:br/>
      </w:r>
      <w:r>
        <w:rPr>
          <w:noProof/>
        </w:rPr>
        <w:t>Gay Lea Goodbar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Picture one of these..., Rockbridge SPCA</w:t>
      </w:r>
    </w:p>
    <w:p w14:paraId="55241438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167C3021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6C07EDA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708D1E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52E839F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B6CB38E" w14:textId="77777777" w:rsidR="00BD5DEB" w:rsidRDefault="00BD5DE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CEB8F23" w14:textId="77777777" w:rsidR="00BD5DEB" w:rsidRDefault="00BD5DE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3DB7E15" w14:textId="77777777" w:rsidR="00BD5DEB" w:rsidRDefault="00BD5DE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49A6479" w14:textId="77777777" w:rsidR="00BD5DEB" w:rsidRDefault="00BD5DE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48FCD35" w14:textId="77777777" w:rsidR="00BD5DEB" w:rsidRDefault="00BD5DE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4289EA7" w14:textId="220D5558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Single Ad Idea, Color</w:t>
      </w:r>
    </w:p>
    <w:p w14:paraId="055B659B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Non-daily Division, circ. less than 5,000</w:t>
      </w:r>
    </w:p>
    <w:p w14:paraId="1E55A53B" w14:textId="419AC62D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71D5F1C8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Casa Grande (Arizona) Dispatch</w:t>
      </w:r>
      <w:r w:rsidRPr="004325F1">
        <w:br/>
      </w:r>
      <w:r>
        <w:rPr>
          <w:noProof/>
        </w:rPr>
        <w:t>Zoe Cooper, Nick Arnold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Boys &amp; Girls Clubs of the Sun Corridor</w:t>
      </w:r>
    </w:p>
    <w:p w14:paraId="7CF16122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0FBA5249" w14:textId="0D8D9C02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79F36B72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Knox County News, Bloomfield, Nebraska</w:t>
      </w:r>
      <w:r w:rsidRPr="004325F1">
        <w:br/>
      </w:r>
      <w:r>
        <w:rPr>
          <w:noProof/>
        </w:rPr>
        <w:t>Kimberly Large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Friday Night Music</w:t>
      </w:r>
    </w:p>
    <w:p w14:paraId="0A6DE5B6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67561A55" w14:textId="4E59EB51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2F005EE4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ock County Star Herald, Luverne, Minnesota</w:t>
      </w:r>
      <w:r w:rsidRPr="004325F1">
        <w:br/>
      </w:r>
      <w:r>
        <w:rPr>
          <w:noProof/>
        </w:rPr>
        <w:t>Heather Johnso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Kids Rock Child Care Center</w:t>
      </w:r>
    </w:p>
    <w:p w14:paraId="43F5DA21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407540CA" w14:textId="5D2B09DC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6D4354F4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Casa Grande (Arizona) Dispatch</w:t>
      </w:r>
      <w:r w:rsidRPr="004325F1">
        <w:br/>
      </w:r>
      <w:r>
        <w:rPr>
          <w:noProof/>
        </w:rPr>
        <w:t>Zoe Cooper, Shireen Samareh-Jahani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Casa Grande Chamber of Commerce &amp; Tourism Office</w:t>
      </w:r>
    </w:p>
    <w:p w14:paraId="4B1F1119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1235E5E0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E3BD26A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CD91CFC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878F877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FF17E58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F0C873A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024E49E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5A507E0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2E3C4FE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31A389E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1DFBAB0" w14:textId="0709193F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Small-Page Ad</w:t>
      </w:r>
    </w:p>
    <w:p w14:paraId="7F0993CD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, circ. 5,000 or more</w:t>
      </w:r>
    </w:p>
    <w:p w14:paraId="2D782393" w14:textId="5AF14B8C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6574B35F" w14:textId="029CA397" w:rsidR="00DE20C3" w:rsidRDefault="00DE20C3" w:rsidP="00DE20C3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Brandon Heinrichs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Five Ten Elvis Egg</w:t>
      </w:r>
    </w:p>
    <w:p w14:paraId="041049AD" w14:textId="77777777" w:rsidR="00DE20C3" w:rsidRDefault="00DE20C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0B22B905" w14:textId="71401786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4E20B51B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nita Dura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Wyoming Star Quilt</w:t>
      </w:r>
    </w:p>
    <w:p w14:paraId="57D0A0CD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3103BD1A" w14:textId="655E4809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777A674F" w14:textId="77777777" w:rsidR="00DE20C3" w:rsidRPr="004325F1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David Hughes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Grosse Pointe Zoology</w:t>
      </w:r>
      <w:r w:rsidRPr="004325F1">
        <w:br/>
      </w:r>
    </w:p>
    <w:p w14:paraId="6C02B3BA" w14:textId="6C973940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3EB5D9A0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Advertiser-News North, Chester, New York</w:t>
      </w:r>
      <w:r w:rsidRPr="004325F1">
        <w:br/>
      </w:r>
      <w:r>
        <w:rPr>
          <w:noProof/>
        </w:rPr>
        <w:t>Christina Scotti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Ford</w:t>
      </w:r>
    </w:p>
    <w:p w14:paraId="616A9255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7A86C756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AD1C7B1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A319F61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A0E662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82CEC05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A907F42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DD8B668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4A5DC5E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CE83AF4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82803B5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07CC475" w14:textId="642A5C69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Small-Page Ad</w:t>
      </w:r>
    </w:p>
    <w:p w14:paraId="5D89A6D3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Non-daily Division, circ. less than 5,000</w:t>
      </w:r>
    </w:p>
    <w:p w14:paraId="04D1E331" w14:textId="7EDBD341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560CAB38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Marietta (Oklahoma) Monitor</w:t>
      </w:r>
      <w:r w:rsidRPr="004325F1">
        <w:br/>
      </w:r>
      <w:r>
        <w:rPr>
          <w:noProof/>
        </w:rPr>
        <w:t>Anabel Ulloa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Fall Concert Series</w:t>
      </w:r>
    </w:p>
    <w:p w14:paraId="75D54941" w14:textId="77777777" w:rsidR="00DE20C3" w:rsidRDefault="00DE20C3" w:rsidP="00DE20C3">
      <w:pPr>
        <w:spacing w:line="240" w:lineRule="auto"/>
        <w:contextualSpacing/>
        <w:rPr>
          <w:i/>
          <w:iCs/>
          <w:noProof/>
        </w:rPr>
      </w:pPr>
    </w:p>
    <w:p w14:paraId="2F9A49CE" w14:textId="4535BA50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4D0E43AB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Kimberly Large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Hey, You!</w:t>
      </w:r>
    </w:p>
    <w:p w14:paraId="3746DD2D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1A289175" w14:textId="792482DC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74DCF387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Casa Grande (Arizona) Dispatch</w:t>
      </w:r>
      <w:r w:rsidRPr="004325F1">
        <w:br/>
      </w:r>
      <w:r>
        <w:rPr>
          <w:noProof/>
        </w:rPr>
        <w:t>Zoe Cooper, Byron McConnell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Norris RV</w:t>
      </w:r>
    </w:p>
    <w:p w14:paraId="10205B6B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1DE1CDD7" w14:textId="3799FD69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7AA2664D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Red Hook Star-Revue, Brooklyn, New York</w:t>
      </w:r>
      <w:r w:rsidRPr="004325F1">
        <w:br/>
      </w:r>
      <w:r>
        <w:rPr>
          <w:noProof/>
        </w:rPr>
        <w:t>George Fiala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Wraptor</w:t>
      </w:r>
    </w:p>
    <w:p w14:paraId="433B96D4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57B1DF29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016FA95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C5814E2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A8D68C6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C4F5C9A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AF012C5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5744BAE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448EBD8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ED3BB8B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D4382C6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0160A6C" w14:textId="0BCE87FC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Use of Ad Color</w:t>
      </w:r>
    </w:p>
    <w:p w14:paraId="489AAF0B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All Divisions</w:t>
      </w:r>
    </w:p>
    <w:p w14:paraId="713A22B8" w14:textId="23108C5E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060E347F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owell (Wyoming) Tribune</w:t>
      </w:r>
      <w:r w:rsidRPr="004325F1">
        <w:br/>
      </w:r>
      <w:r>
        <w:rPr>
          <w:noProof/>
        </w:rPr>
        <w:t>Gary Staebler, Toby Bonner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JC Repair - Professional Paint Matching</w:t>
      </w:r>
    </w:p>
    <w:p w14:paraId="33CD2928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7A4B7C8B" w14:textId="6AF01249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3CF5DA54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Marvin Ancheta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Palo Alto First Christian Church Food Trucks</w:t>
      </w:r>
    </w:p>
    <w:p w14:paraId="3EC5AFD8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5D89E3E0" w14:textId="5E01FE51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Third Place</w:t>
      </w:r>
    </w:p>
    <w:p w14:paraId="3D3F9364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Casa Grande (Arizona) Dispatch</w:t>
      </w:r>
      <w:r w:rsidRPr="004325F1">
        <w:br/>
      </w:r>
      <w:r>
        <w:rPr>
          <w:noProof/>
        </w:rPr>
        <w:t>Zoe Cooper, Shireen Samareh-Jahani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Casa Grande Chamber of Commerce &amp; Tourism Office</w:t>
      </w:r>
    </w:p>
    <w:p w14:paraId="4A28E380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3B3E2878" w14:textId="4D4987D9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Honorable Mention</w:t>
      </w:r>
    </w:p>
    <w:p w14:paraId="5AA35FFB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Stanton (Nebraska) Register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Local Matters</w:t>
      </w:r>
    </w:p>
    <w:p w14:paraId="48A5F899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557FDEEC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ED419CC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E7C7474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826C41C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530F28B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A58EBE2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FA0E6E8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F9F3BE0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3F59DD8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FFA59AA" w14:textId="77777777" w:rsidR="00BD5DEB" w:rsidRDefault="00BD5DE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23EEC50" w14:textId="4BC06BF4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Best Use of Local Photography in Ads</w:t>
      </w:r>
    </w:p>
    <w:p w14:paraId="62FC6DA9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0907D9DE" w14:textId="231DC522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16ED2A79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nita Dura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Arapaho First</w:t>
      </w:r>
    </w:p>
    <w:p w14:paraId="7ADB6451" w14:textId="77777777" w:rsidR="00DE20C3" w:rsidRDefault="00DE20C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09CAEE30" w14:textId="1FDE9894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Second Place</w:t>
      </w:r>
    </w:p>
    <w:p w14:paraId="49204AB1" w14:textId="77777777" w:rsidR="00DE20C3" w:rsidRDefault="00DE20C3" w:rsidP="00375F1C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nita Duran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County Fair carnival</w:t>
      </w:r>
    </w:p>
    <w:p w14:paraId="76DE40AD" w14:textId="77777777" w:rsidR="00DE20C3" w:rsidRDefault="00DE20C3" w:rsidP="00375F1C">
      <w:pPr>
        <w:spacing w:line="240" w:lineRule="auto"/>
        <w:ind w:left="720"/>
        <w:contextualSpacing/>
        <w:rPr>
          <w:noProof/>
        </w:rPr>
      </w:pPr>
    </w:p>
    <w:p w14:paraId="14460F51" w14:textId="77777777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764233C" w14:textId="7F44FA5F" w:rsidR="00DE20C3" w:rsidRDefault="00DE20C3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566E60">
        <w:rPr>
          <w:b/>
          <w:bCs/>
          <w:noProof/>
          <w:color w:val="0070C0"/>
          <w:sz w:val="28"/>
          <w:szCs w:val="28"/>
        </w:rPr>
        <w:t>It’s All About Audience</w:t>
      </w:r>
    </w:p>
    <w:p w14:paraId="67A88E56" w14:textId="77777777" w:rsidR="00DE20C3" w:rsidRPr="00A52EE5" w:rsidRDefault="00DE20C3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566E60">
        <w:rPr>
          <w:b/>
          <w:bCs/>
          <w:noProof/>
          <w:color w:val="000000" w:themeColor="text1"/>
          <w:sz w:val="24"/>
          <w:szCs w:val="24"/>
        </w:rPr>
        <w:t>All Divisions</w:t>
      </w:r>
    </w:p>
    <w:p w14:paraId="48695567" w14:textId="1E7BCCD5" w:rsidR="00DE20C3" w:rsidRPr="004325F1" w:rsidRDefault="009B13E3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First Place</w:t>
      </w:r>
    </w:p>
    <w:p w14:paraId="4AE3F750" w14:textId="2B490ADD" w:rsidR="00BD5DEB" w:rsidRDefault="00DE20C3" w:rsidP="00BD5DEB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Donna Zetterlund, Anne Gryzenia, John Pigott, Ken Schop, Entire GPN Staff</w:t>
      </w:r>
      <w:r w:rsidRPr="004325F1">
        <w:rPr>
          <w:noProof/>
        </w:rPr>
        <w:t xml:space="preserve">, </w:t>
      </w:r>
      <w:r w:rsidRPr="00566E60">
        <w:rPr>
          <w:i/>
          <w:iCs/>
          <w:noProof/>
        </w:rPr>
        <w:t>GP News - All about Audience - Fishing Classic</w:t>
      </w:r>
    </w:p>
    <w:sectPr w:rsidR="00BD5DEB" w:rsidSect="00BD5DEB">
      <w:headerReference w:type="default" r:id="rId20"/>
      <w:pgSz w:w="15840" w:h="12240" w:orient="landscape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54B000" w14:textId="77777777" w:rsidR="000954C3" w:rsidRDefault="000954C3" w:rsidP="00F56E31">
      <w:pPr>
        <w:spacing w:after="0" w:line="240" w:lineRule="auto"/>
      </w:pPr>
      <w:r>
        <w:separator/>
      </w:r>
    </w:p>
  </w:endnote>
  <w:endnote w:type="continuationSeparator" w:id="0">
    <w:p w14:paraId="2CB86C10" w14:textId="77777777" w:rsidR="000954C3" w:rsidRDefault="000954C3" w:rsidP="00F56E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2B5269" w14:textId="77777777" w:rsidR="000954C3" w:rsidRDefault="000954C3" w:rsidP="00F56E31">
      <w:pPr>
        <w:spacing w:after="0" w:line="240" w:lineRule="auto"/>
      </w:pPr>
      <w:r>
        <w:separator/>
      </w:r>
    </w:p>
  </w:footnote>
  <w:footnote w:type="continuationSeparator" w:id="0">
    <w:p w14:paraId="19A35B6A" w14:textId="77777777" w:rsidR="000954C3" w:rsidRDefault="000954C3" w:rsidP="00F56E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21410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71376087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745044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72383A02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63.2pt;margin-top:16.2pt;width:219.6pt;height:3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" stroked="f">
              <v:textbox>
                <w:txbxContent>
                  <w:p w14:paraId="7D745044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72383A02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570962303" name="Picture 157096230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4F93B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2070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37085930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9A9A52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31F1BA0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463.2pt;margin-top:16.2pt;width:219.6pt;height:39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wRUEQIAAP0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k348G2lVUJ+IF8LoR3o/NGkBf3PWkxdL7n8dBCrOzCdLzFfT+TyaNy3mi5tIC68j1XVE&#10;WElSJQ+cjdNtSIaPOCzcUW8anbA9Z3JOmTyWaJ7fQzTx9Trten61mz8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OcT&#10;BFQRAgAA/Q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319A9A52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31F1BA0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366387444" name="Picture 136638744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3AB8C6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2480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85700388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681F93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A900179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margin-left:463.2pt;margin-top:16.2pt;width:219.6pt;height:39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b/CEQ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E7t0OOKqoD4RMITRkPSAaNIC/uasJzOW3P86CFScmU+WoK+m83l0b1rMFzcRF15HquuI&#10;sJKkSh44G6fbkBwfeVi4o+Y0OnF7zuScM5ks4Tw/iOji63Xa9fxsN38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NDJ&#10;v8IRAgAA/g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19681F93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A900179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452592557" name="Picture 145259255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054DD9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2889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41989869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35C5D0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7F2AAC8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margin-left:463.2pt;margin-top:16.2pt;width:219.6pt;height:39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tE0EQ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E7sEL+KqoD4RMITRkPSAaNIC/uasJzOW3P86CFScmU+WoK+m83l0b1rMFzcRF15HquuI&#10;sJKkSh44G6fbkBwfeVi4o+Y0OnF7zuScM5ks4Tw/iOji63Xa9fxsN38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AJ+&#10;0TQRAgAA/g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6635C5D0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7F2AAC8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545311109" name="Picture 154531110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9DE563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3299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62583422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5456CE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D92E285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margin-left:463.2pt;margin-top:16.2pt;width:219.6pt;height:39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BP1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E7tZPBxxVVCfCBjCaEh6QDRpAX9z1pMZS+5/HQQqzswnS9BX0/k8ujct5oubiAuvI9V1&#10;RFhJUiUPnI3TbUiOjzws3FFzGp24PWdyzplMlnCeH0R08fU67Xp+tps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A1&#10;oBP1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0B5456CE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D92E285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633631218" name="Picture 163363121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52E89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5961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86917894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56C9E2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18B9514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9" type="#_x0000_t202" style="position:absolute;margin-left:463.2pt;margin-top:16.2pt;width:219.6pt;height:39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30DEgIAAP4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mthdxcMRVwX1IwFDGA1JD4gmLeAfznoyY8n974NAxZn5bAn6ajqfR/emxXxxHXHhZaS6&#10;jAgrSarkgbNxug3J8ZGHhVtqTqMTt5dMTjmTyRLO04OILr5cp10vz3bzB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Dn&#10;F30D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1956C9E2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18B9514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545958936" name="Picture 154595893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BFE90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41055883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3DF1DB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7743B2C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63.2pt;margin-top:16.2pt;width:219.6pt;height:39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" stroked="f">
              <v:textbox>
                <w:txbxContent>
                  <w:p w14:paraId="643DF1DB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7743B2C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849090080" name="Picture 184909008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F31E0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73172868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33FB29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2371E27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463.2pt;margin-top:16.2pt;width:219.6pt;height:39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ndLEQIAAP0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6nxbKRVQX0iXgijH+n90KQF/M1ZT14suf91EKg4M58sMV9N5/No3rSYL24iLbyOVNcR&#10;YSVJlTxwNk63IRk+4rBwR71pdML2nMk5ZfJYonl+D9HE1+u06/nVbv4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ERq&#10;d0sRAgAA/Q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4133FB29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2371E27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137831164" name="Picture 213783116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66010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85319841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2A12F3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225C606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463.2pt;margin-top:16.2pt;width:219.6pt;height:39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Rm9EgIAAP0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uuRX8WykVUH9SLwQRj/S+6FJC/iHs568WHL/+yBQcWY+W2K+ms7n0bxpMV9cR1p4Gaku&#10;I8JKkip54GycbkMyfMRh4ZZ60+iE7SWTU8rksUTz9B6iiS/XadfLq908AQ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CW&#10;3Rm9EgIAAP0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2D2A12F3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225C606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63700897" name="Picture 6370089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B227D6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7769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13069093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F994E3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69D1787E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63.2pt;margin-top:16.2pt;width:219.6pt;height:39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IMTEQIAAP0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3XxbKRVQX0iXgijH+n90KQF/M1ZT14suf91EKg4M58sMV9N5/No3rSYL24iLbyOVNcR&#10;YSVJlTxwNk63IRk+4rBwR71pdML2nMk5ZfJYonl+D9HE1+u06/nVbv4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GvQ&#10;gxMRAgAA/Q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08F994E3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69D1787E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947542959" name="Picture 194754295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894E75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0432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5663032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14DFA0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8D3BE03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463.2pt;margin-top:16.2pt;width:219.6pt;height:39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+3lEgIAAP0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3wRz0ZaFdQn4oUw+pHeD01awN+c9eTFkvtfB4GKM/PJEvPVdD6P5k2L+eIm0sLrSHUd&#10;EVaSVMkDZ+N0G5LhIw4Ld9SbRidsz5mcUyaPJZrn9xBNfL1Ou55f7eYP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C5&#10;Z+3lEgIAAP0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2114DFA0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8D3BE03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495818347" name="Picture 149581834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B5AC21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0841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19110347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3453D4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F80C2EF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463.2pt;margin-top:16.2pt;width:219.6pt;height:39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CO&#10;uS8kEgIAAP0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313453D4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F80C2EF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377491545" name="Picture 37749154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D29EF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1251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74913968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25C366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EC604B0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463.2pt;margin-top:16.2pt;width:219.6pt;height:39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kHSEgIAAP0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/wmno20KqhPxAth9CO9H5q0gL8568mLJfe/DgIVZ+aTJear6XwezZsW88VNpIXXkeo6&#10;IqwkqZIHzsbpNiTDRxwW7qg3jU7YnjM5p0weSzTP7yGa+Hqddj2/2s0f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Bc&#10;DkHSEgIAAP0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4725C366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EC604B0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030915302" name="Picture 203091530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5D2AE" w14:textId="77777777" w:rsidR="00DE20C3" w:rsidRDefault="00DE20C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1660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71450437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6541C8A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3D795DB" w14:textId="77777777" w:rsidR="00DE20C3" w:rsidRDefault="00DE20C3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463.2pt;margin-top:16.2pt;width:219.6pt;height:39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GqiEQIAAP0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k0A8G2lVUJ+IF8LoR3o/NGkBf3PWkxdL7n8dBCrOzCdLzFfT+TyaNy3mi5tIC68j1XVE&#10;WElSJQ+cjdNtSIaPOCzcUW8anbA9Z3JOmTyWaJ7fQzTx9Trten61mz8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DWk&#10;aqIRAgAA/Q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26541C8A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3D795DB" w14:textId="77777777" w:rsidR="00DE20C3" w:rsidRDefault="00DE20C3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142467477" name="Picture 21424674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xtzA2MDU0tjQ1NTJV0lEKTi0uzszPAykwqgUAhzTPjSwAAAA="/>
  </w:docVars>
  <w:rsids>
    <w:rsidRoot w:val="00204530"/>
    <w:rsid w:val="000050CF"/>
    <w:rsid w:val="00017B69"/>
    <w:rsid w:val="0002794E"/>
    <w:rsid w:val="000954C3"/>
    <w:rsid w:val="000D5785"/>
    <w:rsid w:val="000E006E"/>
    <w:rsid w:val="00131029"/>
    <w:rsid w:val="0017423F"/>
    <w:rsid w:val="00193120"/>
    <w:rsid w:val="0019386E"/>
    <w:rsid w:val="001D5919"/>
    <w:rsid w:val="001E61B9"/>
    <w:rsid w:val="00204530"/>
    <w:rsid w:val="0027327A"/>
    <w:rsid w:val="002D28D6"/>
    <w:rsid w:val="002D3B3B"/>
    <w:rsid w:val="00325F10"/>
    <w:rsid w:val="00355767"/>
    <w:rsid w:val="00375F1C"/>
    <w:rsid w:val="003A5EDF"/>
    <w:rsid w:val="003F67BF"/>
    <w:rsid w:val="00404DFF"/>
    <w:rsid w:val="0041005B"/>
    <w:rsid w:val="0041782F"/>
    <w:rsid w:val="0043206C"/>
    <w:rsid w:val="004325F1"/>
    <w:rsid w:val="00453A19"/>
    <w:rsid w:val="004B3289"/>
    <w:rsid w:val="004B40C1"/>
    <w:rsid w:val="004C0648"/>
    <w:rsid w:val="004C29F1"/>
    <w:rsid w:val="004E1469"/>
    <w:rsid w:val="004E7AC7"/>
    <w:rsid w:val="00515C71"/>
    <w:rsid w:val="00523837"/>
    <w:rsid w:val="00571629"/>
    <w:rsid w:val="00585BCF"/>
    <w:rsid w:val="00586B5E"/>
    <w:rsid w:val="005900D1"/>
    <w:rsid w:val="00594166"/>
    <w:rsid w:val="005A61D4"/>
    <w:rsid w:val="005B4E47"/>
    <w:rsid w:val="005C53AE"/>
    <w:rsid w:val="005C6518"/>
    <w:rsid w:val="005D6D6B"/>
    <w:rsid w:val="00630986"/>
    <w:rsid w:val="006947D5"/>
    <w:rsid w:val="0069753B"/>
    <w:rsid w:val="006B72A4"/>
    <w:rsid w:val="006E48CD"/>
    <w:rsid w:val="006F197A"/>
    <w:rsid w:val="006F6EDE"/>
    <w:rsid w:val="00702D04"/>
    <w:rsid w:val="00723604"/>
    <w:rsid w:val="007331F2"/>
    <w:rsid w:val="00733E17"/>
    <w:rsid w:val="007612E9"/>
    <w:rsid w:val="00763DA3"/>
    <w:rsid w:val="00780912"/>
    <w:rsid w:val="00784436"/>
    <w:rsid w:val="007B6F0C"/>
    <w:rsid w:val="007C152E"/>
    <w:rsid w:val="007D052F"/>
    <w:rsid w:val="007E0315"/>
    <w:rsid w:val="008B0B3F"/>
    <w:rsid w:val="00907455"/>
    <w:rsid w:val="00926E2A"/>
    <w:rsid w:val="00974E13"/>
    <w:rsid w:val="009B13E3"/>
    <w:rsid w:val="00A06DF0"/>
    <w:rsid w:val="00A3742F"/>
    <w:rsid w:val="00A52EE5"/>
    <w:rsid w:val="00A61835"/>
    <w:rsid w:val="00AB6016"/>
    <w:rsid w:val="00AC4A65"/>
    <w:rsid w:val="00AC6744"/>
    <w:rsid w:val="00AD2B67"/>
    <w:rsid w:val="00AE77E4"/>
    <w:rsid w:val="00AF27BD"/>
    <w:rsid w:val="00B04087"/>
    <w:rsid w:val="00B105BD"/>
    <w:rsid w:val="00B2486C"/>
    <w:rsid w:val="00B5780D"/>
    <w:rsid w:val="00BA30E9"/>
    <w:rsid w:val="00BA3976"/>
    <w:rsid w:val="00BB022B"/>
    <w:rsid w:val="00BD5DEB"/>
    <w:rsid w:val="00BD790D"/>
    <w:rsid w:val="00BF645C"/>
    <w:rsid w:val="00C02DCE"/>
    <w:rsid w:val="00C352F6"/>
    <w:rsid w:val="00C44F2F"/>
    <w:rsid w:val="00C464A4"/>
    <w:rsid w:val="00C61379"/>
    <w:rsid w:val="00C70197"/>
    <w:rsid w:val="00C83673"/>
    <w:rsid w:val="00C92B0F"/>
    <w:rsid w:val="00CC0FB0"/>
    <w:rsid w:val="00CC2491"/>
    <w:rsid w:val="00CD2DE7"/>
    <w:rsid w:val="00CE5C28"/>
    <w:rsid w:val="00CF798F"/>
    <w:rsid w:val="00D27AE9"/>
    <w:rsid w:val="00D563D0"/>
    <w:rsid w:val="00DE20C3"/>
    <w:rsid w:val="00DE590A"/>
    <w:rsid w:val="00E17087"/>
    <w:rsid w:val="00E35A34"/>
    <w:rsid w:val="00E51E77"/>
    <w:rsid w:val="00E76862"/>
    <w:rsid w:val="00E96D35"/>
    <w:rsid w:val="00EA4208"/>
    <w:rsid w:val="00EA7B52"/>
    <w:rsid w:val="00EB760C"/>
    <w:rsid w:val="00EC166A"/>
    <w:rsid w:val="00EF12E8"/>
    <w:rsid w:val="00F053E5"/>
    <w:rsid w:val="00F21B5E"/>
    <w:rsid w:val="00F26059"/>
    <w:rsid w:val="00F31A47"/>
    <w:rsid w:val="00F34675"/>
    <w:rsid w:val="00F56E31"/>
    <w:rsid w:val="00F64612"/>
    <w:rsid w:val="00F64792"/>
    <w:rsid w:val="00F87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9F530"/>
  <w15:docId w15:val="{AEDB4BFC-1077-42B6-A2E0-7634D3895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3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6E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E31"/>
  </w:style>
  <w:style w:type="paragraph" w:styleId="Footer">
    <w:name w:val="footer"/>
    <w:basedOn w:val="Normal"/>
    <w:link w:val="FooterChar"/>
    <w:uiPriority w:val="99"/>
    <w:unhideWhenUsed/>
    <w:rsid w:val="00F56E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E31"/>
  </w:style>
  <w:style w:type="paragraph" w:customStyle="1" w:styleId="Default">
    <w:name w:val="Default"/>
    <w:rsid w:val="005900D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22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7.xml"/><Relationship Id="rId18" Type="http://schemas.openxmlformats.org/officeDocument/2006/relationships/header" Target="header1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header" Target="header6.xml"/><Relationship Id="rId17" Type="http://schemas.openxmlformats.org/officeDocument/2006/relationships/header" Target="header11.xml"/><Relationship Id="rId2" Type="http://schemas.openxmlformats.org/officeDocument/2006/relationships/styles" Target="styles.xml"/><Relationship Id="rId16" Type="http://schemas.openxmlformats.org/officeDocument/2006/relationships/header" Target="header10.xml"/><Relationship Id="rId20" Type="http://schemas.openxmlformats.org/officeDocument/2006/relationships/header" Target="header14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5.xml"/><Relationship Id="rId5" Type="http://schemas.openxmlformats.org/officeDocument/2006/relationships/footnotes" Target="footnotes.xml"/><Relationship Id="rId15" Type="http://schemas.openxmlformats.org/officeDocument/2006/relationships/header" Target="header9.xml"/><Relationship Id="rId10" Type="http://schemas.openxmlformats.org/officeDocument/2006/relationships/header" Target="header4.xml"/><Relationship Id="rId19" Type="http://schemas.openxmlformats.org/officeDocument/2006/relationships/header" Target="header13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eader" Target="header8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6EED52-458E-40E9-9AA7-480F8769D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6</Pages>
  <Words>1751</Words>
  <Characters>998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e Lance</dc:creator>
  <cp:keywords/>
  <dc:description/>
  <cp:lastModifiedBy>Lynne Lance</cp:lastModifiedBy>
  <cp:revision>3</cp:revision>
  <cp:lastPrinted>2022-06-29T13:12:00Z</cp:lastPrinted>
  <dcterms:created xsi:type="dcterms:W3CDTF">2026-07-02T19:47:00Z</dcterms:created>
  <dcterms:modified xsi:type="dcterms:W3CDTF">2026-07-07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93c9d3fb525ecdfea2642b325cc4e364ae4a7409e2065ba8c5c55bb0ea0831</vt:lpwstr>
  </property>
</Properties>
</file>